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Industrial Engineer position at [Company Name] in the United States San Francisco. As a dedicated and innovative professional with a strong background in optimizing processes, enhancing operational efficiency, and driving sustainable solutions, I am eager to contribute my expertise to an organization that values forward-thinking engineering and technological advancement. San Francisco’s dynamic landscape—home to cutting-edge tech startups, manufacturing innovation hubs, and globally recognized corporations—makes it an ideal environment for Industrial Engineers like myself to thrive. I am particularly drawn to this opportunity because of [Company Name]’s reputation for excellence in [specific industry or project], and I believe my skills align perfectly with your mission to [mention company goal or value].</w:t>
      </w:r>
    </w:p>
    <w:p>
      <w:pPr>
        <w:pStyle w:val="BodyText"/>
      </w:pPr>
      <w:r>
        <w:t xml:space="preserve">As an Industrial Engineer, my career has been defined by a commitment to solving complex challenges through data-driven methodologies and a deep understanding of systems optimization. Over the past [X years], I have worked across diverse industries, including automotive, logistics, and renewable energy, where I focused on improving workflow efficiency, reducing waste, and maximizing resource utilization. In my current role at [Current Company Name], I led a cross-functional team to redesign the production layout of a high-volume manufacturing facility. By implementing lean manufacturing principles and integrating real-time data analytics tools, we reduced cycle time by 25% and cut material costs by 18%, directly contributing to the company’s profitability. These achievements reflect my ability to translate theoretical knowledge into actionable strategies that deliver measurable results.</w:t>
      </w:r>
    </w:p>
    <w:p>
      <w:pPr>
        <w:pStyle w:val="BodyText"/>
      </w:pPr>
      <w:r>
        <w:t xml:space="preserve">What sets me apart is my ability to bridge the gap between technical analysis and human-centric design. In San Francisco, where innovation often intersects with social responsibility, I have consistently prioritized solutions that are not only efficient but also equitable and sustainable. For example, while working on a supply chain optimization project for [Previous Company Name], I developed a predictive model that minimized environmental impact by optimizing transportation routes and reducing carbon emissions. This project not only improved operational efficiency but also aligned with the company’s ESG (Environmental, Social, and Governance) goals—a priority that resonates deeply with the values of many organizations in the United States San Francisco region.</w:t>
      </w:r>
    </w:p>
    <w:p>
      <w:pPr>
        <w:pStyle w:val="BodyText"/>
      </w:pPr>
      <w:r>
        <w:t xml:space="preserve">My academic foundation in Industrial Engineering from [University Name] equipped me with a robust understanding of systems engineering, operations research, and statistical analysis. I hold a [Degree, e.g., Bachelor’s/Master’s] in Industrial Engineering and have completed specialized training in [relevant certifications or software, e.g., Six Sigma, Lean Manufacturing, or CAD tools]. These qualifications have allowed me to approach problems from both a technical and strategic perspective. In addition to my formal education, I am a lifelong learner who stays updated on emerging trends through professional organizations like the Institute of Industrial and Systems Engineers (IISE) and by attending industry conferences in San Francisco, where I have had the opportunity to network with leaders in engineering innovation.</w:t>
      </w:r>
    </w:p>
    <w:p>
      <w:pPr>
        <w:pStyle w:val="BodyText"/>
      </w:pPr>
      <w:r>
        <w:t xml:space="preserve">What excites me most about this opportunity is the potential to collaborate with a team that shares my passion for creating impactful solutions. The United States San Francisco area is a hub of technological and industrial progress, and I am eager to contribute my expertise to an organization that values creativity, collaboration, and continuous improvement. Whether it’s developing automation strategies for smart manufacturing systems or designing workflows that enhance employee well-being, I am committed to delivering results that drive growth and innovation.</w:t>
      </w:r>
    </w:p>
    <w:p>
      <w:pPr>
        <w:pStyle w:val="BodyText"/>
      </w:pPr>
      <w:r>
        <w:t xml:space="preserve">One of the key strengths I bring is my ability to adapt to fast-paced environments while maintaining a focus on quality and precision. In a previous role at [Previous Company Name], I was tasked with implementing a new inventory management system in under six months. By leveraging my knowledge of Industrial Engineering principles and working closely with stakeholders across departments, I ensured the project was completed on time and within budget, resulting in a 30% increase in inventory turnover. This experience reinforced my belief that industrial engineers play a critical role in shaping the future of industries through strategic planning and operational excellence.</w:t>
      </w:r>
    </w:p>
    <w:p>
      <w:pPr>
        <w:pStyle w:val="BodyText"/>
      </w:pPr>
      <w:r>
        <w:t xml:space="preserve">I am also deeply inspired by the entrepreneurial spirit that defines San Francisco. The city’s unique blend of tech innovation and grassroots problem-solving has shaped my approach to engineering, encouraging me to think outside the box and embrace interdisciplinary solutions. I have volunteered with local initiatives aimed at improving access to sustainable technologies for underserved communities, which has further solidified my commitment to using engineering as a force for good. This aligns with [Company Name]’s mission to [mention company mission or values], and I am eager to contribute my skills and vision toward achieving shared goals.</w:t>
      </w:r>
    </w:p>
    <w:p>
      <w:pPr>
        <w:pStyle w:val="BodyText"/>
      </w:pPr>
      <w:r>
        <w:t xml:space="preserve">In conclusion, I am confident that my technical expertise, problem-solving mindset, and dedication to excellence make me a strong candidate for the Industrial Engineer position at [Company Name]. I would welcome the opportunity to discuss how my background and aspirations align with your organization’s needs. Thank you for considering my application. I look forward to the possibility of contributing to [Company Name]’s success in the United States San Francisco region.</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5-12-10T13:56:04Z</dcterms:created>
  <dcterms:modified xsi:type="dcterms:W3CDTF">2025-12-10T13:56:04Z</dcterms:modified>
</cp:coreProperties>
</file>

<file path=docProps/custom.xml><?xml version="1.0" encoding="utf-8"?>
<Properties xmlns="http://schemas.openxmlformats.org/officeDocument/2006/custom-properties" xmlns:vt="http://schemas.openxmlformats.org/officeDocument/2006/docPropsVTypes"/>
</file>